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bookmarkStart w:id="0" w:name="_GoBack"/>
      <w:bookmarkEnd w:id="0"/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drawing>
          <wp:inline distT="0" distB="0" distL="0" distR="0" wp14:anchorId="68D06897" wp14:editId="1E495B20">
            <wp:extent cx="838200" cy="819150"/>
            <wp:effectExtent l="0" t="0" r="0" b="0"/>
            <wp:docPr id="7" name="Imagem 7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ANEXO 5</w:t>
      </w:r>
      <w:r w:rsidR="00191299" w:rsidRPr="00AB7B4C">
        <w:rPr>
          <w:rFonts w:eastAsia="Times New Roman" w:cstheme="minorHAnsi"/>
          <w:b/>
          <w:bCs/>
          <w:sz w:val="24"/>
          <w:szCs w:val="24"/>
        </w:rPr>
        <w:t xml:space="preserve"> - </w:t>
      </w:r>
      <w:r w:rsidR="00191299" w:rsidRPr="00AB7B4C">
        <w:rPr>
          <w:rFonts w:cstheme="minorHAnsi"/>
          <w:b/>
          <w:sz w:val="24"/>
          <w:szCs w:val="24"/>
        </w:rPr>
        <w:t>RESOLUÇÃO Nº. 03/ICT, DE 19/12/2019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RELATÓRIO DE ESTÁGIO CURRICULAR SUPERVISIONADO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Vigência: ___/ ___/ _______ a ___/ ___/ __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Nome do Estagiário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Nome da Empresa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Curso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Diamantina – MG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proofErr w:type="spellStart"/>
      <w:r w:rsidRPr="00AB7B4C">
        <w:rPr>
          <w:rFonts w:eastAsia="Times New Roman" w:cstheme="minorHAnsi"/>
          <w:sz w:val="24"/>
          <w:szCs w:val="24"/>
        </w:rPr>
        <w:t>xx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AB7B4C">
        <w:rPr>
          <w:rFonts w:eastAsia="Times New Roman" w:cstheme="minorHAnsi"/>
          <w:sz w:val="24"/>
          <w:szCs w:val="24"/>
        </w:rPr>
        <w:t>xxxxxxxxxxx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de 20xx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4173FE" w:rsidRPr="00AB7B4C" w:rsidRDefault="004173FE" w:rsidP="004173FE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lastRenderedPageBreak/>
        <w:drawing>
          <wp:inline distT="0" distB="0" distL="0" distR="0" wp14:anchorId="6F7099B3" wp14:editId="4DC565E8">
            <wp:extent cx="838200" cy="819150"/>
            <wp:effectExtent l="0" t="0" r="0" b="0"/>
            <wp:docPr id="8" name="Imagem 8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73FE" w:rsidRPr="00AB7B4C" w:rsidRDefault="004173FE" w:rsidP="004173FE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4173FE" w:rsidRPr="00AB7B4C" w:rsidRDefault="004173FE" w:rsidP="004173FE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4173FE" w:rsidRPr="00AB7B4C" w:rsidRDefault="004173FE" w:rsidP="004173FE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4173FE" w:rsidRPr="00AB7B4C" w:rsidRDefault="004173FE" w:rsidP="004173FE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ECLARAÇÃO DE CONFORMIDADE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Declaro que o documento está em concordância com as normas estabelecidas e aprovadas pelo Colegiado de Curso ____________________ para a confecção do Relatório Final de Estágio Supervisionado e que estou de acordo com as informações apresentadas no presente relatório. </w:t>
      </w: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Diamantina, </w:t>
      </w:r>
      <w:proofErr w:type="spellStart"/>
      <w:r w:rsidRPr="00AB7B4C">
        <w:rPr>
          <w:rFonts w:eastAsia="Times New Roman" w:cstheme="minorHAnsi"/>
          <w:sz w:val="24"/>
          <w:szCs w:val="24"/>
        </w:rPr>
        <w:t>xx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AB7B4C">
        <w:rPr>
          <w:rFonts w:eastAsia="Times New Roman" w:cstheme="minorHAnsi"/>
          <w:sz w:val="24"/>
          <w:szCs w:val="24"/>
        </w:rPr>
        <w:t>xxxxxxxxxxxxxx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de 20xx. </w:t>
      </w: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ome Coordenador de Estágio Supervisionado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>DADOS DO ESTÁGIO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ADOS DO ESTAGIÁR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ome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Matrícula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DADOS DO SUPERVISOR DE ESTÁGIO (EMPRESA)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ome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Cargo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ADOS DO COORDENADOR DE ESTÁG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ome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DADOS DA EMPRESA CONCEDENTE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ome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Setor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Cidade: UF: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PERÍODO DE ESTÁGIO Início: ___/___/_____ Término: ___/___/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Carga horária semanal: ________ horas. Carga horária total: ______ horas.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widowControl w:val="0"/>
        <w:numPr>
          <w:ilvl w:val="0"/>
          <w:numId w:val="33"/>
        </w:numPr>
        <w:suppressAutoHyphens/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>INTRODUÇÃO</w:t>
      </w:r>
      <w:r w:rsidRPr="00AB7B4C">
        <w:rPr>
          <w:rFonts w:eastAsia="Times New Roman" w:cstheme="minorHAnsi"/>
          <w:sz w:val="24"/>
          <w:szCs w:val="24"/>
        </w:rPr>
        <w:t xml:space="preserve"> (máximo </w:t>
      </w:r>
      <w:proofErr w:type="gramStart"/>
      <w:r w:rsidRPr="00AB7B4C">
        <w:rPr>
          <w:rFonts w:eastAsia="Times New Roman" w:cstheme="minorHAnsi"/>
          <w:sz w:val="24"/>
          <w:szCs w:val="24"/>
        </w:rPr>
        <w:t>2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páginas)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4173FE" w:rsidP="00FD29E8">
      <w:pPr>
        <w:spacing w:after="0" w:line="240" w:lineRule="auto"/>
        <w:ind w:firstLine="360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 </w:t>
      </w:r>
      <w:r w:rsidRPr="00AB7B4C">
        <w:rPr>
          <w:rFonts w:eastAsia="Times New Roman" w:cstheme="minorHAnsi"/>
          <w:sz w:val="24"/>
          <w:szCs w:val="24"/>
        </w:rPr>
        <w:tab/>
      </w:r>
      <w:r w:rsidR="00FD29E8" w:rsidRPr="00AB7B4C">
        <w:rPr>
          <w:rFonts w:eastAsia="Times New Roman" w:cstheme="minorHAnsi"/>
          <w:sz w:val="24"/>
          <w:szCs w:val="24"/>
        </w:rPr>
        <w:t xml:space="preserve">Neste item, deve-se fazer uma apresentação da empresa (focando na unidade de realização do estágio), com breve histórico, área de atuação, segmento, principais produtos/serviços, número de funcionários (diretos e terceirizados) etc. </w:t>
      </w: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firstLine="720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O último parágrafo deste item deve apresentar a visão do aluno quanto à relevância do estágio (anterior à sua realização) para sua formação profissional/pessoal.</w:t>
      </w: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widowControl w:val="0"/>
        <w:numPr>
          <w:ilvl w:val="0"/>
          <w:numId w:val="34"/>
        </w:numPr>
        <w:suppressAutoHyphens/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 xml:space="preserve">GEOLOGIA REGIONAL </w:t>
      </w:r>
      <w:r w:rsidRPr="00AB7B4C">
        <w:rPr>
          <w:rFonts w:eastAsia="Times New Roman" w:cstheme="minorHAnsi"/>
          <w:sz w:val="24"/>
          <w:szCs w:val="24"/>
        </w:rPr>
        <w:t>(QUANDO CABÍVEL) (</w:t>
      </w:r>
      <w:proofErr w:type="gramStart"/>
      <w:r w:rsidRPr="00AB7B4C">
        <w:rPr>
          <w:rFonts w:eastAsia="Times New Roman" w:cstheme="minorHAnsi"/>
          <w:sz w:val="24"/>
          <w:szCs w:val="24"/>
        </w:rPr>
        <w:t>máximo 05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páginas)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br w:type="page"/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4"/>
        </w:numPr>
        <w:suppressAutoHyphens/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>ATIVIDADES DESENVOLVIDAS</w:t>
      </w:r>
      <w:r w:rsidRPr="00AB7B4C">
        <w:rPr>
          <w:rFonts w:eastAsia="Times New Roman" w:cstheme="minorHAnsi"/>
          <w:sz w:val="24"/>
          <w:szCs w:val="24"/>
        </w:rPr>
        <w:t xml:space="preserve"> (</w:t>
      </w:r>
      <w:proofErr w:type="gramStart"/>
      <w:r w:rsidRPr="00AB7B4C">
        <w:rPr>
          <w:rFonts w:eastAsia="Times New Roman" w:cstheme="minorHAnsi"/>
          <w:sz w:val="24"/>
          <w:szCs w:val="24"/>
        </w:rPr>
        <w:t>máximo 20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páginas) </w:t>
      </w:r>
    </w:p>
    <w:p w:rsidR="00FD29E8" w:rsidRPr="00AB7B4C" w:rsidRDefault="00FD29E8" w:rsidP="00FD29E8">
      <w:pPr>
        <w:pStyle w:val="PargrafodaLista"/>
        <w:spacing w:after="0" w:line="240" w:lineRule="auto"/>
        <w:ind w:left="36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firstLine="720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esta seção, o aluno deverá descrever as atividades desenvolvidas nos setores em que realizou o estágio na empresa. Cada atividade desenvolvida no estágio se constituirá de um subtítulo no qual o estagiário descreverá a atividade, sua relevância para o setor, os métodos utilizados e principais resultados obtidos. Devem ser indicadas as referências bibliográficas utilizadas no desenvolvimento de cada uma das atividades (livros, leis, códigos, manuais, normas etc.). </w:t>
      </w:r>
    </w:p>
    <w:p w:rsidR="00FD29E8" w:rsidRPr="00AB7B4C" w:rsidRDefault="00FD29E8" w:rsidP="00FD29E8">
      <w:pPr>
        <w:spacing w:after="0" w:line="240" w:lineRule="auto"/>
        <w:ind w:firstLine="720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3.1. ATIVIDADE I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3.1.1. Descrição da atividade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3.1.2. Relevância 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3.1.3. Descrever os métodos utilizados para desenvolver a atividade (software utilizado; máquinas, equipamentos; frequência de realização). 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3.1.4. Resultados obtidos (descrever o aprendizado obtido ao desenvolver a atividade).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3.2. ATIVIDADE II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2.2.1. Descrição da atividade 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2.2.2. Relevância 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2.2.3. Descrever os métodos utilizados para desenvolver a atividade (software utilizado; máquinas, equipamentos; frequência de realização). 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2.2.4. Resultados obtidos (descrever o aprendizado obtido ao desenvolver a atividade).</w:t>
      </w:r>
    </w:p>
    <w:p w:rsidR="00FD29E8" w:rsidRPr="00AB7B4C" w:rsidRDefault="00FD29E8" w:rsidP="00FD29E8">
      <w:pPr>
        <w:spacing w:after="0" w:line="240" w:lineRule="auto"/>
        <w:ind w:left="144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>4. CONCLUSÕES</w:t>
      </w:r>
      <w:r w:rsidRPr="00AB7B4C">
        <w:rPr>
          <w:rFonts w:eastAsia="Times New Roman" w:cstheme="minorHAnsi"/>
          <w:sz w:val="24"/>
          <w:szCs w:val="24"/>
        </w:rPr>
        <w:t xml:space="preserve"> (máximo </w:t>
      </w:r>
      <w:proofErr w:type="gramStart"/>
      <w:r w:rsidRPr="00AB7B4C">
        <w:rPr>
          <w:rFonts w:eastAsia="Times New Roman" w:cstheme="minorHAnsi"/>
          <w:sz w:val="24"/>
          <w:szCs w:val="24"/>
        </w:rPr>
        <w:t>1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página)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firstLine="720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este item o aluno deverá realizar uma análise crítica do estágio em termos de contribuição para a sua formação profissional, assim como uma avaliação comparativa com sua visão prévia, explicitada no último parágrafo da Introdução (Sua percepção, ao final do estágio, é concordante ou não com suas expectativas?). Apresentar a relevância do estágio supervisionado em sua formação profissional/pessoal, a concordância e contribuição dos conteúdos teórico e prático à atuação do estagiário na empresa. Devem aparecer comentários, em sentido construtivo, da adequação da estrutura do curso à vivência prática na empresa.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</w:p>
    <w:p w:rsidR="00FD29E8" w:rsidRPr="00AB7B4C" w:rsidRDefault="00FD29E8" w:rsidP="00FD29E8">
      <w:pPr>
        <w:pStyle w:val="Normal1"/>
        <w:rPr>
          <w:rFonts w:asciiTheme="minorHAnsi" w:hAnsiTheme="minorHAnsi" w:cstheme="minorHAnsi"/>
          <w:b/>
          <w:bCs/>
          <w:color w:val="auto"/>
        </w:rPr>
      </w:pPr>
      <w:r w:rsidRPr="00AB7B4C">
        <w:rPr>
          <w:rFonts w:asciiTheme="minorHAnsi" w:hAnsiTheme="minorHAnsi" w:cstheme="minorHAnsi"/>
          <w:b/>
          <w:bCs/>
          <w:color w:val="auto"/>
        </w:rPr>
        <w:lastRenderedPageBreak/>
        <w:t xml:space="preserve">5. REFERÊNCIAS </w:t>
      </w:r>
    </w:p>
    <w:p w:rsidR="00FD29E8" w:rsidRPr="00AB7B4C" w:rsidRDefault="00FD29E8" w:rsidP="00FD29E8">
      <w:pPr>
        <w:pStyle w:val="Normal1"/>
        <w:ind w:left="360"/>
        <w:rPr>
          <w:rFonts w:asciiTheme="minorHAnsi" w:hAnsiTheme="minorHAnsi" w:cstheme="minorHAnsi"/>
          <w:color w:val="auto"/>
        </w:rPr>
      </w:pPr>
    </w:p>
    <w:p w:rsidR="00FD29E8" w:rsidRPr="00AB7B4C" w:rsidRDefault="00FD29E8" w:rsidP="00FD29E8">
      <w:pPr>
        <w:pStyle w:val="Normal1"/>
        <w:ind w:firstLine="360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color w:val="auto"/>
        </w:rPr>
        <w:t>A disposição das referências deve seguir as normas do Manual de Normalização de Monografias, Dissertações e Teses da UFVJM (vigente).</w:t>
      </w: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 xml:space="preserve">6. DOCUMENTOS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widowControl w:val="0"/>
        <w:numPr>
          <w:ilvl w:val="0"/>
          <w:numId w:val="35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Cópia do Termo de Compromisso;</w:t>
      </w:r>
    </w:p>
    <w:p w:rsidR="00FD29E8" w:rsidRPr="00AB7B4C" w:rsidRDefault="00FD29E8" w:rsidP="00FD29E8">
      <w:pPr>
        <w:widowControl w:val="0"/>
        <w:numPr>
          <w:ilvl w:val="0"/>
          <w:numId w:val="35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Cópia do Plano de Atividades de Estágio (Anexo 01 da presente Resolução); </w:t>
      </w:r>
    </w:p>
    <w:p w:rsidR="00FD29E8" w:rsidRPr="00AB7B4C" w:rsidRDefault="00FD29E8" w:rsidP="00FD29E8">
      <w:pPr>
        <w:widowControl w:val="0"/>
        <w:numPr>
          <w:ilvl w:val="0"/>
          <w:numId w:val="35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Ficha de Avaliação do Aluno pelo Supervisor de Estágio (</w:t>
      </w:r>
      <w:proofErr w:type="gramStart"/>
      <w:r w:rsidRPr="00AB7B4C">
        <w:rPr>
          <w:rFonts w:eastAsia="Times New Roman" w:cstheme="minorHAnsi"/>
          <w:sz w:val="24"/>
          <w:szCs w:val="24"/>
        </w:rPr>
        <w:t>Anexo 02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da presente Resolução); </w:t>
      </w:r>
    </w:p>
    <w:p w:rsidR="00FD29E8" w:rsidRPr="00AB7B4C" w:rsidRDefault="00FD29E8" w:rsidP="00FD29E8">
      <w:pPr>
        <w:widowControl w:val="0"/>
        <w:numPr>
          <w:ilvl w:val="0"/>
          <w:numId w:val="35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Ficha de Avaliação do Aluno pelo Coordenador (</w:t>
      </w:r>
      <w:proofErr w:type="gramStart"/>
      <w:r w:rsidRPr="00AB7B4C">
        <w:rPr>
          <w:rFonts w:eastAsia="Times New Roman" w:cstheme="minorHAnsi"/>
          <w:sz w:val="24"/>
          <w:szCs w:val="24"/>
        </w:rPr>
        <w:t>Anexo 03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da presente Resolução); </w:t>
      </w:r>
    </w:p>
    <w:p w:rsidR="00FD29E8" w:rsidRPr="00AB7B4C" w:rsidRDefault="00FD29E8" w:rsidP="00FD29E8">
      <w:pPr>
        <w:widowControl w:val="0"/>
        <w:numPr>
          <w:ilvl w:val="0"/>
          <w:numId w:val="35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Ficha de </w:t>
      </w:r>
      <w:proofErr w:type="gramStart"/>
      <w:r w:rsidRPr="00AB7B4C">
        <w:rPr>
          <w:rFonts w:eastAsia="Times New Roman" w:cstheme="minorHAnsi"/>
          <w:sz w:val="24"/>
          <w:szCs w:val="24"/>
        </w:rPr>
        <w:t>Auto avaliação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do Aluno (Anexo 04 da presente Resolução).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lastRenderedPageBreak/>
        <w:t>7. ORIENTAÇÕES PARA A APRESENTAÇÃO GRÁFICA DO RELATÓRIO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Papel: tamanho A4;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Margens: superior 3,00 cm, inferior 2,00 cm, esquerda 3,00 cm, direita 2,00 cm;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Parágrafos: </w:t>
      </w:r>
      <w:proofErr w:type="gramStart"/>
      <w:r w:rsidRPr="00AB7B4C">
        <w:rPr>
          <w:rFonts w:eastAsia="Times New Roman" w:cstheme="minorHAnsi"/>
          <w:sz w:val="24"/>
          <w:szCs w:val="24"/>
        </w:rPr>
        <w:t>1</w:t>
      </w:r>
      <w:proofErr w:type="gramEnd"/>
      <w:r w:rsidRPr="00AB7B4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AB7B4C">
        <w:rPr>
          <w:rFonts w:eastAsia="Times New Roman" w:cstheme="minorHAnsi"/>
          <w:sz w:val="24"/>
          <w:szCs w:val="24"/>
        </w:rPr>
        <w:t>Tab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(corresponde a 5 espaços);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Espaço entre as linhas do texto: 1,5 linhas;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Fonte: Arial, tamanho 12 para o texto; 14 para os títulos dos elementos </w:t>
      </w:r>
      <w:proofErr w:type="spellStart"/>
      <w:r w:rsidRPr="00AB7B4C">
        <w:rPr>
          <w:rFonts w:eastAsia="Times New Roman" w:cstheme="minorHAnsi"/>
          <w:sz w:val="24"/>
          <w:szCs w:val="24"/>
        </w:rPr>
        <w:t>pré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-textuais, os títulos dos capítulos e pós-textuais;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Numeração das páginas: número arábico, no canto superior direito, somente a partir da Introdução (os elementos </w:t>
      </w:r>
      <w:proofErr w:type="spellStart"/>
      <w:r w:rsidRPr="00AB7B4C">
        <w:rPr>
          <w:rFonts w:eastAsia="Times New Roman" w:cstheme="minorHAnsi"/>
          <w:sz w:val="24"/>
          <w:szCs w:val="24"/>
        </w:rPr>
        <w:t>pré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-textuais não recebem numeração).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O(s) relatório(s) </w:t>
      </w:r>
      <w:proofErr w:type="gramStart"/>
      <w:r w:rsidRPr="00AB7B4C">
        <w:rPr>
          <w:rFonts w:eastAsia="Times New Roman" w:cstheme="minorHAnsi"/>
          <w:sz w:val="24"/>
          <w:szCs w:val="24"/>
        </w:rPr>
        <w:t>deverá(</w:t>
      </w:r>
      <w:proofErr w:type="spellStart"/>
      <w:proofErr w:type="gramEnd"/>
      <w:r w:rsidRPr="00AB7B4C">
        <w:rPr>
          <w:rFonts w:eastAsia="Times New Roman" w:cstheme="minorHAnsi"/>
          <w:sz w:val="24"/>
          <w:szCs w:val="24"/>
        </w:rPr>
        <w:t>ão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) ser entregue(s) encadernado(s). </w:t>
      </w:r>
    </w:p>
    <w:p w:rsidR="00FD29E8" w:rsidRPr="00AB7B4C" w:rsidRDefault="00FD29E8" w:rsidP="00FD29E8">
      <w:pPr>
        <w:pStyle w:val="PargrafodaLista"/>
        <w:widowControl w:val="0"/>
        <w:numPr>
          <w:ilvl w:val="0"/>
          <w:numId w:val="36"/>
        </w:numPr>
        <w:suppressAutoHyphens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O relatório deve seguir a sequência apresentada a seguir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noProof/>
          <w:sz w:val="24"/>
          <w:szCs w:val="24"/>
          <w:lang w:eastAsia="pt-BR"/>
        </w:rPr>
        <w:drawing>
          <wp:inline distT="0" distB="0" distL="0" distR="0" wp14:anchorId="337F14FD" wp14:editId="2D54F34C">
            <wp:extent cx="4339590" cy="5495925"/>
            <wp:effectExtent l="0" t="0" r="0" b="0"/>
            <wp:docPr id="2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59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29E8" w:rsidRPr="00AB7B4C" w:rsidRDefault="00FD29E8" w:rsidP="009E4CB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FD29E8" w:rsidRPr="00AB7B4C" w:rsidRDefault="00FD29E8" w:rsidP="009E4CB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FD29E8" w:rsidRPr="00AB7B4C" w:rsidSect="00F21812">
      <w:footerReference w:type="default" r:id="rId12"/>
      <w:footerReference w:type="first" r:id="rId13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40DC" w:rsidRDefault="001F40DC">
      <w:pPr>
        <w:spacing w:after="0" w:line="240" w:lineRule="auto"/>
      </w:pPr>
      <w:r>
        <w:separator/>
      </w:r>
    </w:p>
  </w:endnote>
  <w:endnote w:type="continuationSeparator" w:id="0">
    <w:p w:rsidR="001F40DC" w:rsidRDefault="001F4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29E8" w:rsidRPr="00A31B34" w:rsidRDefault="00FD29E8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FD29E8" w:rsidRPr="00A31B34" w:rsidRDefault="00FD29E8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4F03A4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4F03A4">
              <w:rPr>
                <w:bCs/>
                <w:noProof/>
                <w:sz w:val="20"/>
                <w:szCs w:val="20"/>
              </w:rPr>
              <w:t>10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FD29E8" w:rsidRPr="00A31B34" w:rsidRDefault="001F40DC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FD29E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8456 </w:t>
        </w:r>
      </w:p>
      <w:p w:rsidR="00FD29E8" w:rsidRPr="0010201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FD29E8" w:rsidRPr="00A31B34" w:rsidRDefault="00FD29E8" w:rsidP="00A31B34">
        <w:pPr>
          <w:pStyle w:val="Rodap"/>
          <w:jc w:val="center"/>
          <w:rPr>
            <w:sz w:val="10"/>
            <w:szCs w:val="10"/>
          </w:rPr>
        </w:pPr>
      </w:p>
      <w:p w:rsidR="00FD29E8" w:rsidRPr="00A31B34" w:rsidRDefault="00FD29E8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4F03A4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4F03A4">
          <w:rPr>
            <w:bCs/>
            <w:noProof/>
            <w:sz w:val="20"/>
            <w:szCs w:val="20"/>
          </w:rPr>
          <w:t>10</w:t>
        </w:r>
        <w:r w:rsidRPr="00A31B34">
          <w:rPr>
            <w:bCs/>
            <w:sz w:val="20"/>
            <w:szCs w:val="20"/>
          </w:rPr>
          <w:fldChar w:fldCharType="end"/>
        </w:r>
      </w:p>
      <w:p w:rsidR="00FD29E8" w:rsidRPr="00A31B34" w:rsidRDefault="001F40DC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FD29E8" w:rsidRDefault="00FD29E8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8456 </w:t>
    </w:r>
  </w:p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40DC" w:rsidRDefault="001F40DC">
      <w:pPr>
        <w:spacing w:after="0" w:line="240" w:lineRule="auto"/>
      </w:pPr>
      <w:r>
        <w:separator/>
      </w:r>
    </w:p>
  </w:footnote>
  <w:footnote w:type="continuationSeparator" w:id="0">
    <w:p w:rsidR="001F40DC" w:rsidRDefault="001F40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05CA37C1"/>
    <w:multiLevelType w:val="hybridMultilevel"/>
    <w:tmpl w:val="28769E22"/>
    <w:lvl w:ilvl="0" w:tplc="096002B6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E72902"/>
    <w:multiLevelType w:val="multilevel"/>
    <w:tmpl w:val="EE90B126"/>
    <w:lvl w:ilvl="0">
      <w:start w:val="1"/>
      <w:numFmt w:val="upperRoman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4">
    <w:nsid w:val="2110088C"/>
    <w:multiLevelType w:val="multilevel"/>
    <w:tmpl w:val="0726AD4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81097"/>
    <w:multiLevelType w:val="multilevel"/>
    <w:tmpl w:val="26FE3EC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24E5F"/>
    <w:multiLevelType w:val="multilevel"/>
    <w:tmpl w:val="B254B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DC641AF"/>
    <w:multiLevelType w:val="multilevel"/>
    <w:tmpl w:val="17F80156"/>
    <w:lvl w:ilvl="0">
      <w:start w:val="1"/>
      <w:numFmt w:val="upperRoman"/>
      <w:lvlText w:val="%1."/>
      <w:lvlJc w:val="left"/>
      <w:pPr>
        <w:ind w:left="1422" w:hanging="72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8">
    <w:nsid w:val="2E110C79"/>
    <w:multiLevelType w:val="multilevel"/>
    <w:tmpl w:val="3D8A555C"/>
    <w:lvl w:ilvl="0">
      <w:start w:val="1"/>
      <w:numFmt w:val="upperRoman"/>
      <w:lvlText w:val="%1."/>
      <w:lvlJc w:val="left"/>
      <w:pPr>
        <w:ind w:left="1289" w:hanging="360"/>
      </w:pPr>
    </w:lvl>
    <w:lvl w:ilvl="1">
      <w:start w:val="1"/>
      <w:numFmt w:val="lowerLetter"/>
      <w:lvlText w:val="%2."/>
      <w:lvlJc w:val="left"/>
      <w:pPr>
        <w:ind w:left="2009" w:hanging="360"/>
      </w:pPr>
    </w:lvl>
    <w:lvl w:ilvl="2">
      <w:start w:val="1"/>
      <w:numFmt w:val="lowerRoman"/>
      <w:lvlText w:val="%3."/>
      <w:lvlJc w:val="right"/>
      <w:pPr>
        <w:ind w:left="2729" w:hanging="180"/>
      </w:pPr>
    </w:lvl>
    <w:lvl w:ilvl="3">
      <w:start w:val="1"/>
      <w:numFmt w:val="decimal"/>
      <w:lvlText w:val="%4."/>
      <w:lvlJc w:val="left"/>
      <w:pPr>
        <w:ind w:left="3449" w:hanging="360"/>
      </w:pPr>
    </w:lvl>
    <w:lvl w:ilvl="4">
      <w:start w:val="1"/>
      <w:numFmt w:val="lowerLetter"/>
      <w:lvlText w:val="%5."/>
      <w:lvlJc w:val="left"/>
      <w:pPr>
        <w:ind w:left="4169" w:hanging="360"/>
      </w:pPr>
    </w:lvl>
    <w:lvl w:ilvl="5">
      <w:start w:val="1"/>
      <w:numFmt w:val="lowerRoman"/>
      <w:lvlText w:val="%6."/>
      <w:lvlJc w:val="right"/>
      <w:pPr>
        <w:ind w:left="4889" w:hanging="180"/>
      </w:pPr>
    </w:lvl>
    <w:lvl w:ilvl="6">
      <w:start w:val="1"/>
      <w:numFmt w:val="decimal"/>
      <w:lvlText w:val="%7."/>
      <w:lvlJc w:val="left"/>
      <w:pPr>
        <w:ind w:left="5609" w:hanging="360"/>
      </w:pPr>
    </w:lvl>
    <w:lvl w:ilvl="7">
      <w:start w:val="1"/>
      <w:numFmt w:val="lowerLetter"/>
      <w:lvlText w:val="%8."/>
      <w:lvlJc w:val="left"/>
      <w:pPr>
        <w:ind w:left="6329" w:hanging="360"/>
      </w:pPr>
    </w:lvl>
    <w:lvl w:ilvl="8">
      <w:start w:val="1"/>
      <w:numFmt w:val="lowerRoman"/>
      <w:lvlText w:val="%9."/>
      <w:lvlJc w:val="right"/>
      <w:pPr>
        <w:ind w:left="7049" w:hanging="180"/>
      </w:pPr>
    </w:lvl>
  </w:abstractNum>
  <w:abstractNum w:abstractNumId="9">
    <w:nsid w:val="2F550A09"/>
    <w:multiLevelType w:val="multilevel"/>
    <w:tmpl w:val="53C2A012"/>
    <w:lvl w:ilvl="0">
      <w:start w:val="1"/>
      <w:numFmt w:val="upperRoman"/>
      <w:lvlText w:val="%1."/>
      <w:lvlJc w:val="left"/>
      <w:pPr>
        <w:ind w:left="1289" w:hanging="720"/>
      </w:pPr>
    </w:lvl>
    <w:lvl w:ilvl="1">
      <w:start w:val="1"/>
      <w:numFmt w:val="lowerLetter"/>
      <w:lvlText w:val="%2."/>
      <w:lvlJc w:val="left"/>
      <w:pPr>
        <w:ind w:left="1301" w:hanging="360"/>
      </w:pPr>
    </w:lvl>
    <w:lvl w:ilvl="2">
      <w:start w:val="1"/>
      <w:numFmt w:val="lowerRoman"/>
      <w:lvlText w:val="%3."/>
      <w:lvlJc w:val="right"/>
      <w:pPr>
        <w:ind w:left="2021" w:hanging="180"/>
      </w:p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10">
    <w:nsid w:val="32215A09"/>
    <w:multiLevelType w:val="multilevel"/>
    <w:tmpl w:val="C9A6A066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E342A"/>
    <w:multiLevelType w:val="multilevel"/>
    <w:tmpl w:val="F228AD4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52898"/>
    <w:multiLevelType w:val="multilevel"/>
    <w:tmpl w:val="00D2F72E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B19D8"/>
    <w:multiLevelType w:val="hybridMultilevel"/>
    <w:tmpl w:val="0630C344"/>
    <w:lvl w:ilvl="0" w:tplc="C24437AE">
      <w:start w:val="1"/>
      <w:numFmt w:val="upperRoman"/>
      <w:lvlText w:val="%1."/>
      <w:lvlJc w:val="right"/>
      <w:pPr>
        <w:ind w:left="144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18">
    <w:nsid w:val="44E11DD6"/>
    <w:multiLevelType w:val="multilevel"/>
    <w:tmpl w:val="507C0C66"/>
    <w:lvl w:ilvl="0">
      <w:start w:val="1"/>
      <w:numFmt w:val="upperRoman"/>
      <w:lvlText w:val="%1."/>
      <w:lvlJc w:val="left"/>
      <w:pPr>
        <w:ind w:left="5135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5855" w:hanging="360"/>
      </w:pPr>
    </w:lvl>
    <w:lvl w:ilvl="2">
      <w:start w:val="1"/>
      <w:numFmt w:val="lowerRoman"/>
      <w:lvlText w:val="%3."/>
      <w:lvlJc w:val="right"/>
      <w:pPr>
        <w:ind w:left="6575" w:hanging="180"/>
      </w:pPr>
    </w:lvl>
    <w:lvl w:ilvl="3">
      <w:start w:val="1"/>
      <w:numFmt w:val="decimal"/>
      <w:lvlText w:val="%4."/>
      <w:lvlJc w:val="left"/>
      <w:pPr>
        <w:ind w:left="7295" w:hanging="360"/>
      </w:pPr>
    </w:lvl>
    <w:lvl w:ilvl="4">
      <w:start w:val="1"/>
      <w:numFmt w:val="lowerLetter"/>
      <w:lvlText w:val="%5."/>
      <w:lvlJc w:val="left"/>
      <w:pPr>
        <w:ind w:left="8015" w:hanging="360"/>
      </w:pPr>
    </w:lvl>
    <w:lvl w:ilvl="5">
      <w:start w:val="1"/>
      <w:numFmt w:val="lowerRoman"/>
      <w:lvlText w:val="%6."/>
      <w:lvlJc w:val="right"/>
      <w:pPr>
        <w:ind w:left="8735" w:hanging="180"/>
      </w:pPr>
    </w:lvl>
    <w:lvl w:ilvl="6">
      <w:start w:val="1"/>
      <w:numFmt w:val="decimal"/>
      <w:lvlText w:val="%7."/>
      <w:lvlJc w:val="left"/>
      <w:pPr>
        <w:ind w:left="9455" w:hanging="360"/>
      </w:pPr>
    </w:lvl>
    <w:lvl w:ilvl="7">
      <w:start w:val="1"/>
      <w:numFmt w:val="lowerLetter"/>
      <w:lvlText w:val="%8."/>
      <w:lvlJc w:val="left"/>
      <w:pPr>
        <w:ind w:left="10175" w:hanging="360"/>
      </w:pPr>
    </w:lvl>
    <w:lvl w:ilvl="8">
      <w:start w:val="1"/>
      <w:numFmt w:val="lowerRoman"/>
      <w:lvlText w:val="%9."/>
      <w:lvlJc w:val="right"/>
      <w:pPr>
        <w:ind w:left="10895" w:hanging="180"/>
      </w:pPr>
    </w:lvl>
  </w:abstractNum>
  <w:abstractNum w:abstractNumId="19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>
    <w:nsid w:val="5888207A"/>
    <w:multiLevelType w:val="multilevel"/>
    <w:tmpl w:val="49141A98"/>
    <w:lvl w:ilvl="0">
      <w:start w:val="1"/>
      <w:numFmt w:val="upperRoman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E3D00"/>
    <w:multiLevelType w:val="hybridMultilevel"/>
    <w:tmpl w:val="CE3C6C3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B977A2"/>
    <w:multiLevelType w:val="hybridMultilevel"/>
    <w:tmpl w:val="B150FE44"/>
    <w:lvl w:ilvl="0" w:tplc="38AC8872">
      <w:start w:val="1"/>
      <w:numFmt w:val="upperRoman"/>
      <w:lvlText w:val="%1."/>
      <w:lvlJc w:val="right"/>
      <w:pPr>
        <w:ind w:left="1428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>
    <w:nsid w:val="6954799C"/>
    <w:multiLevelType w:val="multilevel"/>
    <w:tmpl w:val="4A28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4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4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4"/>
      </w:rPr>
    </w:lvl>
  </w:abstractNum>
  <w:abstractNum w:abstractNumId="27">
    <w:nsid w:val="6ADE149D"/>
    <w:multiLevelType w:val="multilevel"/>
    <w:tmpl w:val="1DCA536A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6BD04903"/>
    <w:multiLevelType w:val="multilevel"/>
    <w:tmpl w:val="97AAE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30">
    <w:nsid w:val="70431C63"/>
    <w:multiLevelType w:val="multilevel"/>
    <w:tmpl w:val="7FCE8AA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86812BB"/>
    <w:multiLevelType w:val="hybridMultilevel"/>
    <w:tmpl w:val="8744CB14"/>
    <w:lvl w:ilvl="0" w:tplc="46D00430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5F613C"/>
    <w:multiLevelType w:val="multilevel"/>
    <w:tmpl w:val="EE748882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EA7E0D"/>
    <w:multiLevelType w:val="multilevel"/>
    <w:tmpl w:val="C84248FE"/>
    <w:lvl w:ilvl="0">
      <w:start w:val="1"/>
      <w:numFmt w:val="upperRoman"/>
      <w:lvlText w:val="%1."/>
      <w:lvlJc w:val="left"/>
      <w:pPr>
        <w:ind w:left="1068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2"/>
  </w:num>
  <w:num w:numId="3">
    <w:abstractNumId w:val="12"/>
  </w:num>
  <w:num w:numId="4">
    <w:abstractNumId w:val="20"/>
  </w:num>
  <w:num w:numId="5">
    <w:abstractNumId w:val="11"/>
  </w:num>
  <w:num w:numId="6">
    <w:abstractNumId w:val="23"/>
  </w:num>
  <w:num w:numId="7">
    <w:abstractNumId w:val="19"/>
  </w:num>
  <w:num w:numId="8">
    <w:abstractNumId w:val="24"/>
  </w:num>
  <w:num w:numId="9">
    <w:abstractNumId w:val="15"/>
  </w:num>
  <w:num w:numId="10">
    <w:abstractNumId w:val="31"/>
  </w:num>
  <w:num w:numId="11">
    <w:abstractNumId w:val="29"/>
  </w:num>
  <w:num w:numId="12">
    <w:abstractNumId w:val="17"/>
  </w:num>
  <w:num w:numId="13">
    <w:abstractNumId w:val="3"/>
  </w:num>
  <w:num w:numId="14">
    <w:abstractNumId w:val="14"/>
  </w:num>
  <w:num w:numId="15">
    <w:abstractNumId w:val="9"/>
  </w:num>
  <w:num w:numId="16">
    <w:abstractNumId w:val="8"/>
  </w:num>
  <w:num w:numId="17">
    <w:abstractNumId w:val="4"/>
  </w:num>
  <w:num w:numId="18">
    <w:abstractNumId w:val="21"/>
  </w:num>
  <w:num w:numId="19">
    <w:abstractNumId w:val="35"/>
  </w:num>
  <w:num w:numId="20">
    <w:abstractNumId w:val="18"/>
  </w:num>
  <w:num w:numId="21">
    <w:abstractNumId w:val="30"/>
  </w:num>
  <w:num w:numId="22">
    <w:abstractNumId w:val="27"/>
  </w:num>
  <w:num w:numId="23">
    <w:abstractNumId w:val="7"/>
  </w:num>
  <w:num w:numId="24">
    <w:abstractNumId w:val="22"/>
  </w:num>
  <w:num w:numId="25">
    <w:abstractNumId w:val="1"/>
  </w:num>
  <w:num w:numId="26">
    <w:abstractNumId w:val="33"/>
  </w:num>
  <w:num w:numId="27">
    <w:abstractNumId w:val="16"/>
  </w:num>
  <w:num w:numId="28">
    <w:abstractNumId w:val="25"/>
  </w:num>
  <w:num w:numId="29">
    <w:abstractNumId w:val="2"/>
  </w:num>
  <w:num w:numId="30">
    <w:abstractNumId w:val="13"/>
  </w:num>
  <w:num w:numId="31">
    <w:abstractNumId w:val="10"/>
  </w:num>
  <w:num w:numId="32">
    <w:abstractNumId w:val="34"/>
  </w:num>
  <w:num w:numId="33">
    <w:abstractNumId w:val="6"/>
  </w:num>
  <w:num w:numId="34">
    <w:abstractNumId w:val="28"/>
  </w:num>
  <w:num w:numId="35">
    <w:abstractNumId w:val="2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91299"/>
    <w:rsid w:val="001E1869"/>
    <w:rsid w:val="001F0569"/>
    <w:rsid w:val="001F387D"/>
    <w:rsid w:val="001F40DC"/>
    <w:rsid w:val="0025432D"/>
    <w:rsid w:val="0028467B"/>
    <w:rsid w:val="002901F9"/>
    <w:rsid w:val="00292588"/>
    <w:rsid w:val="002B4D0A"/>
    <w:rsid w:val="003317AE"/>
    <w:rsid w:val="003348B4"/>
    <w:rsid w:val="0033563F"/>
    <w:rsid w:val="003503ED"/>
    <w:rsid w:val="00371319"/>
    <w:rsid w:val="00371DEE"/>
    <w:rsid w:val="004173FE"/>
    <w:rsid w:val="00434F2A"/>
    <w:rsid w:val="004425BE"/>
    <w:rsid w:val="004F03A4"/>
    <w:rsid w:val="00523EC0"/>
    <w:rsid w:val="00527749"/>
    <w:rsid w:val="005430C6"/>
    <w:rsid w:val="00555583"/>
    <w:rsid w:val="005700A0"/>
    <w:rsid w:val="005B023C"/>
    <w:rsid w:val="006143FB"/>
    <w:rsid w:val="00617768"/>
    <w:rsid w:val="0063032A"/>
    <w:rsid w:val="00655BD4"/>
    <w:rsid w:val="006908B4"/>
    <w:rsid w:val="006C497D"/>
    <w:rsid w:val="006D03D2"/>
    <w:rsid w:val="006D51C6"/>
    <w:rsid w:val="007020C3"/>
    <w:rsid w:val="0071390C"/>
    <w:rsid w:val="00740E00"/>
    <w:rsid w:val="00744F83"/>
    <w:rsid w:val="00772A93"/>
    <w:rsid w:val="007769A3"/>
    <w:rsid w:val="00782FCB"/>
    <w:rsid w:val="007B56C4"/>
    <w:rsid w:val="007C0084"/>
    <w:rsid w:val="0080303C"/>
    <w:rsid w:val="008255E7"/>
    <w:rsid w:val="008606EF"/>
    <w:rsid w:val="008670F7"/>
    <w:rsid w:val="008A1D83"/>
    <w:rsid w:val="008B0BDF"/>
    <w:rsid w:val="008D4638"/>
    <w:rsid w:val="008D74BF"/>
    <w:rsid w:val="008E0264"/>
    <w:rsid w:val="008F0907"/>
    <w:rsid w:val="008F557B"/>
    <w:rsid w:val="009422A6"/>
    <w:rsid w:val="00954577"/>
    <w:rsid w:val="009657E6"/>
    <w:rsid w:val="009810A6"/>
    <w:rsid w:val="00983F76"/>
    <w:rsid w:val="009B3EDF"/>
    <w:rsid w:val="009C0895"/>
    <w:rsid w:val="009E2CB9"/>
    <w:rsid w:val="009E4CB5"/>
    <w:rsid w:val="009F6061"/>
    <w:rsid w:val="00A06704"/>
    <w:rsid w:val="00A31B34"/>
    <w:rsid w:val="00A3242A"/>
    <w:rsid w:val="00A46561"/>
    <w:rsid w:val="00A5338A"/>
    <w:rsid w:val="00A65274"/>
    <w:rsid w:val="00AA2542"/>
    <w:rsid w:val="00AB2014"/>
    <w:rsid w:val="00AB7B4C"/>
    <w:rsid w:val="00AF28D2"/>
    <w:rsid w:val="00AF2D78"/>
    <w:rsid w:val="00AF34E0"/>
    <w:rsid w:val="00B07CD3"/>
    <w:rsid w:val="00B25692"/>
    <w:rsid w:val="00B36826"/>
    <w:rsid w:val="00B414B2"/>
    <w:rsid w:val="00B84C2A"/>
    <w:rsid w:val="00B86221"/>
    <w:rsid w:val="00BA7DEB"/>
    <w:rsid w:val="00BC71E2"/>
    <w:rsid w:val="00C103C5"/>
    <w:rsid w:val="00C17219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312B8"/>
    <w:rsid w:val="00E5060C"/>
    <w:rsid w:val="00E8298E"/>
    <w:rsid w:val="00E90483"/>
    <w:rsid w:val="00EB4BDE"/>
    <w:rsid w:val="00EB71DC"/>
    <w:rsid w:val="00F12E71"/>
    <w:rsid w:val="00F21812"/>
    <w:rsid w:val="00F75E5D"/>
    <w:rsid w:val="00FC55BE"/>
    <w:rsid w:val="00FD29E8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31E1BDC-E399-491A-8547-19BD58CF2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4</cp:revision>
  <cp:lastPrinted>2019-12-20T19:36:00Z</cp:lastPrinted>
  <dcterms:created xsi:type="dcterms:W3CDTF">2019-12-20T19:45:00Z</dcterms:created>
  <dcterms:modified xsi:type="dcterms:W3CDTF">2019-12-2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